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XSpec="center" w:tblpY="840"/>
        <w:tblW w:w="60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4560"/>
      </w:tblGrid>
      <w:tr w:rsidR="00A8528C" w:rsidRPr="00A8528C" w14:paraId="0E8A1B6B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A459E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bookmarkStart w:id="0" w:name="_GoBack"/>
            <w:bookmarkEnd w:id="0"/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21-abr</w:t>
            </w:r>
          </w:p>
        </w:tc>
        <w:tc>
          <w:tcPr>
            <w:tcW w:w="4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DDB58A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PIOVANO Federico</w:t>
            </w:r>
          </w:p>
        </w:tc>
      </w:tr>
      <w:tr w:rsidR="00A8528C" w:rsidRPr="00A8528C" w14:paraId="27522D7B" w14:textId="77777777" w:rsidTr="00A8528C">
        <w:trPr>
          <w:trHeight w:val="570"/>
        </w:trPr>
        <w:tc>
          <w:tcPr>
            <w:tcW w:w="14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98C2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D346DC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IMBACHÍ GAMBA, Carlos Fernando</w:t>
            </w:r>
          </w:p>
        </w:tc>
      </w:tr>
      <w:tr w:rsidR="00A8528C" w:rsidRPr="00A8528C" w14:paraId="699560EE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78D12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19-may</w:t>
            </w: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DBA6A9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PROMANCIO Ezequiel Hernán</w:t>
            </w:r>
          </w:p>
        </w:tc>
      </w:tr>
      <w:tr w:rsidR="00A8528C" w:rsidRPr="00A8528C" w14:paraId="0B318C9B" w14:textId="77777777" w:rsidTr="00A8528C">
        <w:trPr>
          <w:trHeight w:val="57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48BDD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666B5D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RODRIGUEZ VILLA Sara Luz</w:t>
            </w:r>
          </w:p>
        </w:tc>
      </w:tr>
      <w:tr w:rsidR="00A8528C" w:rsidRPr="00A8528C" w14:paraId="04455AE5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BC42B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16-jun</w:t>
            </w: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D15F65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GARCÍA Peña Lina Vanesa</w:t>
            </w:r>
          </w:p>
        </w:tc>
      </w:tr>
      <w:tr w:rsidR="00A8528C" w:rsidRPr="00A8528C" w14:paraId="677DC61A" w14:textId="77777777" w:rsidTr="00A8528C">
        <w:trPr>
          <w:trHeight w:val="57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CB551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84D21F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BIANCHI Giuliana Sofía</w:t>
            </w:r>
          </w:p>
        </w:tc>
      </w:tr>
      <w:tr w:rsidR="00A8528C" w:rsidRPr="00A8528C" w14:paraId="153FF100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5C14A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18-ago</w:t>
            </w: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7518A9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RODRIGUEZ Maximiliano</w:t>
            </w:r>
          </w:p>
        </w:tc>
      </w:tr>
      <w:tr w:rsidR="00A8528C" w:rsidRPr="00A8528C" w14:paraId="71C4C59B" w14:textId="77777777" w:rsidTr="00A8528C">
        <w:trPr>
          <w:trHeight w:val="57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D4C2A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2FC5D2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RAMOS MONTERO Gustavo Enrique</w:t>
            </w:r>
          </w:p>
        </w:tc>
      </w:tr>
      <w:tr w:rsidR="00A8528C" w:rsidRPr="00A8528C" w14:paraId="0D37035C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DAD9E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20-oct</w:t>
            </w: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5A45DC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 xml:space="preserve">GUERRERO GUTIERREZ </w:t>
            </w:r>
            <w:proofErr w:type="spellStart"/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Jhonnys</w:t>
            </w:r>
            <w:proofErr w:type="spellEnd"/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 xml:space="preserve"> David</w:t>
            </w:r>
          </w:p>
        </w:tc>
      </w:tr>
      <w:tr w:rsidR="00A8528C" w:rsidRPr="00A8528C" w14:paraId="1ECD499D" w14:textId="77777777" w:rsidTr="00A8528C">
        <w:trPr>
          <w:trHeight w:val="57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88C42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797D6C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AZCOAGA CHORT María Florencia</w:t>
            </w:r>
          </w:p>
        </w:tc>
      </w:tr>
      <w:tr w:rsidR="00A8528C" w:rsidRPr="00A8528C" w14:paraId="65FF207A" w14:textId="77777777" w:rsidTr="00A8528C">
        <w:trPr>
          <w:trHeight w:val="57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DA69" w14:textId="77777777" w:rsidR="00A8528C" w:rsidRPr="00A8528C" w:rsidRDefault="00A8528C" w:rsidP="00A852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  <w:t>17-nov</w:t>
            </w: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00C7D6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>MARTINEZ BOVIER Luciana</w:t>
            </w:r>
          </w:p>
        </w:tc>
      </w:tr>
      <w:tr w:rsidR="00A8528C" w:rsidRPr="00A8528C" w14:paraId="62AC48B1" w14:textId="77777777" w:rsidTr="00A8528C">
        <w:trPr>
          <w:trHeight w:val="57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DC9F5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s-AR"/>
              </w:rPr>
            </w:pPr>
          </w:p>
        </w:tc>
        <w:tc>
          <w:tcPr>
            <w:tcW w:w="4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89631D" w14:textId="77777777" w:rsidR="00A8528C" w:rsidRPr="00A8528C" w:rsidRDefault="00A8528C" w:rsidP="00A8528C">
            <w:pPr>
              <w:spacing w:after="0" w:line="240" w:lineRule="auto"/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</w:pPr>
            <w:r w:rsidRPr="00A8528C">
              <w:rPr>
                <w:rFonts w:ascii="Calibri" w:eastAsia="Times New Roman" w:hAnsi="Calibri" w:cs="Calibri"/>
                <w:sz w:val="28"/>
                <w:szCs w:val="28"/>
                <w:lang w:eastAsia="es-AR"/>
              </w:rPr>
              <w:t xml:space="preserve">SAIRES Paula </w:t>
            </w:r>
          </w:p>
        </w:tc>
      </w:tr>
    </w:tbl>
    <w:p w14:paraId="4B5DE60E" w14:textId="49369693" w:rsidR="00C4396F" w:rsidRPr="00972227" w:rsidRDefault="00972227" w:rsidP="00972227">
      <w:pPr>
        <w:jc w:val="center"/>
        <w:rPr>
          <w:b/>
          <w:bCs/>
          <w:sz w:val="28"/>
          <w:szCs w:val="28"/>
          <w:u w:val="single"/>
        </w:rPr>
      </w:pPr>
      <w:r w:rsidRPr="00972227">
        <w:rPr>
          <w:b/>
          <w:bCs/>
          <w:sz w:val="28"/>
          <w:szCs w:val="28"/>
          <w:u w:val="single"/>
        </w:rPr>
        <w:t>Seminarios de Tesis en Desarrollo</w:t>
      </w:r>
      <w:r>
        <w:rPr>
          <w:b/>
          <w:bCs/>
          <w:sz w:val="28"/>
          <w:szCs w:val="28"/>
          <w:u w:val="single"/>
        </w:rPr>
        <w:t>, Año 2022.</w:t>
      </w:r>
    </w:p>
    <w:sectPr w:rsidR="00C4396F" w:rsidRPr="0097222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xNDczNTM2s7CwNDZW0lEKTi0uzszPAykwrAUA27ftDSwAAAA="/>
  </w:docVars>
  <w:rsids>
    <w:rsidRoot w:val="00A8528C"/>
    <w:rsid w:val="00972227"/>
    <w:rsid w:val="00A8528C"/>
    <w:rsid w:val="00C4396F"/>
    <w:rsid w:val="00D80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90AA6"/>
  <w15:chartTrackingRefBased/>
  <w15:docId w15:val="{51D3B37E-268B-49C4-9F3F-2315EBDE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D803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80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2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quiel David Banús</dc:creator>
  <cp:keywords/>
  <dc:description/>
  <cp:lastModifiedBy>admin</cp:lastModifiedBy>
  <cp:revision>2</cp:revision>
  <cp:lastPrinted>2022-03-14T12:08:00Z</cp:lastPrinted>
  <dcterms:created xsi:type="dcterms:W3CDTF">2022-03-14T12:09:00Z</dcterms:created>
  <dcterms:modified xsi:type="dcterms:W3CDTF">2022-03-14T12:09:00Z</dcterms:modified>
</cp:coreProperties>
</file>